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76"/>
        <w:tblW w:w="0" w:type="auto"/>
        <w:tblLook w:val="04A0" w:firstRow="1" w:lastRow="0" w:firstColumn="1" w:lastColumn="0" w:noHBand="0" w:noVBand="1"/>
      </w:tblPr>
      <w:tblGrid>
        <w:gridCol w:w="3216"/>
        <w:gridCol w:w="352"/>
        <w:gridCol w:w="5856"/>
      </w:tblGrid>
      <w:tr w:rsidR="00F55CB0" w:rsidRPr="000F7DA3" w:rsidTr="00F55CB0">
        <w:trPr>
          <w:trHeight w:val="547"/>
        </w:trPr>
        <w:tc>
          <w:tcPr>
            <w:tcW w:w="3189" w:type="dxa"/>
            <w:shd w:val="clear" w:color="auto" w:fill="BFBFBF" w:themeFill="background1" w:themeFillShade="BF"/>
          </w:tcPr>
          <w:p w:rsidR="00143E10" w:rsidRPr="00143E10" w:rsidRDefault="00F55CB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ally Chart</w:t>
            </w:r>
          </w:p>
        </w:tc>
        <w:tc>
          <w:tcPr>
            <w:tcW w:w="352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143E10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  <w:p w:rsidR="00AF57BF" w:rsidRPr="000F7DA3" w:rsidRDefault="00AF57BF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shd w:val="clear" w:color="auto" w:fill="BFBFBF" w:themeFill="background1" w:themeFillShade="BF"/>
          </w:tcPr>
          <w:p w:rsidR="00143E10" w:rsidRPr="00143E10" w:rsidRDefault="00A0454C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ranching Database</w:t>
            </w:r>
          </w:p>
        </w:tc>
      </w:tr>
      <w:tr w:rsidR="00F55CB0" w:rsidRPr="000F7DA3" w:rsidTr="00F55CB0">
        <w:trPr>
          <w:trHeight w:val="3114"/>
        </w:trPr>
        <w:tc>
          <w:tcPr>
            <w:tcW w:w="3189" w:type="dxa"/>
          </w:tcPr>
          <w:p w:rsidR="00740E1D" w:rsidRDefault="00740E1D" w:rsidP="00F55CB0">
            <w:pPr>
              <w:jc w:val="center"/>
              <w:rPr>
                <w:noProof/>
                <w:lang w:eastAsia="en-GB"/>
              </w:rPr>
            </w:pPr>
          </w:p>
          <w:p w:rsidR="00F55CB0" w:rsidRDefault="00F55CB0" w:rsidP="00F55CB0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BFBADC3" wp14:editId="7145D400">
                  <wp:extent cx="1693747" cy="1680358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118" cy="1690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55CB0" w:rsidRPr="00F55CB0" w:rsidRDefault="00F55CB0" w:rsidP="00F55CB0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352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vMerge w:val="restart"/>
          </w:tcPr>
          <w:p w:rsidR="00AF57BF" w:rsidRPr="00AF57BF" w:rsidRDefault="00AF57BF" w:rsidP="00D91147">
            <w:pPr>
              <w:rPr>
                <w:rFonts w:ascii="Letter-join Plus 36" w:hAnsi="Letter-join Plus 36"/>
                <w:sz w:val="16"/>
                <w:szCs w:val="16"/>
                <w:lang w:val="en-US"/>
              </w:rPr>
            </w:pPr>
          </w:p>
          <w:p w:rsidR="00AF57BF" w:rsidRDefault="00A0454C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3EDEE41" wp14:editId="7E037B23">
                  <wp:extent cx="3580410" cy="2837621"/>
                  <wp:effectExtent l="0" t="0" r="127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61" cy="2861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622B1" w:rsidRDefault="006622B1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826"/>
              <w:gridCol w:w="2804"/>
            </w:tblGrid>
            <w:tr w:rsidR="00FA47B5" w:rsidTr="00FA47B5">
              <w:tc>
                <w:tcPr>
                  <w:tcW w:w="2826" w:type="dxa"/>
                  <w:shd w:val="clear" w:color="auto" w:fill="BFBFBF" w:themeFill="background1" w:themeFillShade="BF"/>
                </w:tcPr>
                <w:p w:rsidR="006622B1" w:rsidRDefault="006622B1" w:rsidP="00D91147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  <w:t>Line Graph</w:t>
                  </w:r>
                </w:p>
              </w:tc>
              <w:tc>
                <w:tcPr>
                  <w:tcW w:w="2804" w:type="dxa"/>
                  <w:shd w:val="clear" w:color="auto" w:fill="BFBFBF" w:themeFill="background1" w:themeFillShade="BF"/>
                </w:tcPr>
                <w:p w:rsidR="006622B1" w:rsidRDefault="006622B1" w:rsidP="00D91147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  <w:t>Pictogram</w:t>
                  </w:r>
                </w:p>
              </w:tc>
            </w:tr>
            <w:tr w:rsidR="00FA47B5" w:rsidTr="00FA47B5">
              <w:tc>
                <w:tcPr>
                  <w:tcW w:w="2826" w:type="dxa"/>
                </w:tcPr>
                <w:p w:rsidR="006622B1" w:rsidRDefault="00FA47B5" w:rsidP="00D91147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inline distT="0" distB="0" distL="0" distR="0" wp14:anchorId="348FE797" wp14:editId="06A36950">
                        <wp:extent cx="1652429" cy="1609107"/>
                        <wp:effectExtent l="0" t="0" r="508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91429" cy="16470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04" w:type="dxa"/>
                </w:tcPr>
                <w:p w:rsidR="006622B1" w:rsidRDefault="00FA47B5" w:rsidP="00D91147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inline distT="0" distB="0" distL="0" distR="0" wp14:anchorId="5F94670E" wp14:editId="1749AA2B">
                        <wp:extent cx="1597231" cy="1616096"/>
                        <wp:effectExtent l="0" t="0" r="3175" b="3175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8388" cy="16375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6622B1" w:rsidRPr="00D91147" w:rsidRDefault="006622B1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</w:tr>
      <w:tr w:rsidR="00F55CB0" w:rsidRPr="000F7DA3" w:rsidTr="00F55CB0">
        <w:trPr>
          <w:trHeight w:val="661"/>
        </w:trPr>
        <w:tc>
          <w:tcPr>
            <w:tcW w:w="3189" w:type="dxa"/>
            <w:shd w:val="clear" w:color="auto" w:fill="BFBFBF" w:themeFill="background1" w:themeFillShade="BF"/>
          </w:tcPr>
          <w:p w:rsidR="00143E10" w:rsidRPr="00143E10" w:rsidRDefault="00F55CB0" w:rsidP="002057B8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ar Graph</w:t>
            </w:r>
          </w:p>
        </w:tc>
        <w:tc>
          <w:tcPr>
            <w:tcW w:w="352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F55CB0" w:rsidRPr="000F7DA3" w:rsidTr="00F55CB0">
        <w:trPr>
          <w:trHeight w:val="4576"/>
        </w:trPr>
        <w:tc>
          <w:tcPr>
            <w:tcW w:w="3189" w:type="dxa"/>
          </w:tcPr>
          <w:p w:rsidR="00542C1C" w:rsidRDefault="00542C1C" w:rsidP="00542C1C">
            <w:pPr>
              <w:rPr>
                <w:rFonts w:ascii="Letter-join Plus 36" w:hAnsi="Letter-join Plus 36"/>
                <w:noProof/>
                <w:lang w:eastAsia="en-GB"/>
              </w:rPr>
            </w:pPr>
          </w:p>
          <w:p w:rsidR="00F55CB0" w:rsidRPr="00143E10" w:rsidRDefault="00F55CB0" w:rsidP="00542C1C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6FFB4F0" wp14:editId="0E670A95">
                  <wp:extent cx="1900052" cy="2002758"/>
                  <wp:effectExtent l="0" t="0" r="508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383" cy="2044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2" w:type="dxa"/>
            <w:vMerge/>
            <w:tcBorders>
              <w:bottom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Knowledge Organiser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                 </w:t>
      </w:r>
      <w:r w:rsidR="00740E1D">
        <w:rPr>
          <w:rFonts w:ascii="Letter-join Plus 36" w:hAnsi="Letter-join Plus 36"/>
          <w:sz w:val="24"/>
          <w:szCs w:val="24"/>
          <w:lang w:val="en-US"/>
        </w:rPr>
        <w:t>Summer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Term </w:t>
      </w:r>
      <w:r w:rsidR="00285792">
        <w:rPr>
          <w:rFonts w:ascii="Letter-join Plus 36" w:hAnsi="Letter-join Plus 36"/>
          <w:sz w:val="24"/>
          <w:szCs w:val="24"/>
          <w:lang w:val="en-US"/>
        </w:rPr>
        <w:t>1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932D60">
        <w:rPr>
          <w:rFonts w:ascii="Letter-join Plus 36" w:hAnsi="Letter-join Plus 36"/>
          <w:b/>
          <w:sz w:val="24"/>
          <w:szCs w:val="24"/>
          <w:lang w:val="en-US"/>
        </w:rPr>
        <w:t>Computing</w:t>
      </w:r>
      <w:r w:rsidR="00DB62C8" w:rsidRPr="00267937"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D91147">
        <w:rPr>
          <w:rFonts w:ascii="Letter-join Plus 36" w:hAnsi="Letter-join Plus 36"/>
          <w:b/>
          <w:sz w:val="24"/>
          <w:szCs w:val="24"/>
          <w:lang w:val="en-US"/>
        </w:rPr>
        <w:t xml:space="preserve">– </w:t>
      </w:r>
      <w:r w:rsidR="00932D60">
        <w:rPr>
          <w:rFonts w:ascii="Letter-join Plus 36" w:hAnsi="Letter-join Plus 36"/>
          <w:b/>
          <w:sz w:val="24"/>
          <w:szCs w:val="24"/>
          <w:lang w:val="en-US"/>
        </w:rPr>
        <w:t>Introduction to Data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09"/>
        <w:gridCol w:w="4018"/>
      </w:tblGrid>
      <w:tr w:rsidR="00143E10" w:rsidRPr="000F7DA3" w:rsidTr="00AF57BF">
        <w:trPr>
          <w:trHeight w:val="680"/>
        </w:trPr>
        <w:tc>
          <w:tcPr>
            <w:tcW w:w="5527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Branching database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Using a series of yes or no questions to categorise data or objects.</w:t>
            </w:r>
          </w:p>
        </w:tc>
      </w:tr>
      <w:tr w:rsidR="00143E10" w:rsidRPr="000F7DA3" w:rsidTr="00AF57BF">
        <w:trPr>
          <w:trHeight w:val="647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ategorise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Put into groups that have similar or the same properties.</w:t>
            </w:r>
          </w:p>
        </w:tc>
      </w:tr>
      <w:tr w:rsidR="00143E10" w:rsidRPr="000F7DA3" w:rsidTr="00AF57BF">
        <w:trPr>
          <w:trHeight w:val="715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hart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Information displayed in a graph, table, tally or diagram.</w:t>
            </w:r>
          </w:p>
        </w:tc>
      </w:tr>
      <w:tr w:rsidR="00143E10" w:rsidRPr="000F7DA3" w:rsidTr="00AF57BF">
        <w:trPr>
          <w:trHeight w:val="725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omputer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tabs>
                <w:tab w:val="left" w:pos="3535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Electronic machine that accepts and processes information to produce an output, and then stores the results.</w:t>
            </w:r>
          </w:p>
        </w:tc>
      </w:tr>
      <w:tr w:rsidR="00143E10" w:rsidRPr="000F7DA3" w:rsidTr="00AF57BF">
        <w:trPr>
          <w:trHeight w:val="562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Data</w:t>
            </w:r>
          </w:p>
        </w:tc>
        <w:tc>
          <w:tcPr>
            <w:tcW w:w="4018" w:type="dxa"/>
          </w:tcPr>
          <w:p w:rsidR="00143E10" w:rsidRPr="000F7DA3" w:rsidRDefault="00932D60" w:rsidP="008026E1">
            <w:pPr>
              <w:tabs>
                <w:tab w:val="left" w:pos="1739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Information used for a specific purpose or investigation.</w:t>
            </w:r>
          </w:p>
        </w:tc>
      </w:tr>
      <w:tr w:rsidR="00143E10" w:rsidRPr="000F7DA3" w:rsidTr="00AF57BF">
        <w:trPr>
          <w:trHeight w:val="746"/>
        </w:trPr>
        <w:tc>
          <w:tcPr>
            <w:tcW w:w="1509" w:type="dxa"/>
          </w:tcPr>
          <w:p w:rsidR="00143E10" w:rsidRPr="00143E10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Information</w:t>
            </w:r>
          </w:p>
        </w:tc>
        <w:tc>
          <w:tcPr>
            <w:tcW w:w="4018" w:type="dxa"/>
          </w:tcPr>
          <w:p w:rsidR="00143E10" w:rsidRPr="000F7DA3" w:rsidRDefault="00932D60" w:rsidP="00AE3123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Facts about a specific thing, person, place or other.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abel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Information attached to something to tell you about it.</w:t>
            </w:r>
          </w:p>
        </w:tc>
      </w:tr>
      <w:tr w:rsidR="008026E1" w:rsidRPr="000F7DA3" w:rsidTr="00932D60">
        <w:trPr>
          <w:trHeight w:val="575"/>
        </w:trPr>
        <w:tc>
          <w:tcPr>
            <w:tcW w:w="1509" w:type="dxa"/>
          </w:tcPr>
          <w:p w:rsidR="008026E1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ictogram</w:t>
            </w:r>
          </w:p>
        </w:tc>
        <w:tc>
          <w:tcPr>
            <w:tcW w:w="4018" w:type="dxa"/>
          </w:tcPr>
          <w:p w:rsidR="008026E1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chart which uses pictures to represent items.</w:t>
            </w:r>
          </w:p>
        </w:tc>
      </w:tr>
      <w:tr w:rsidR="008026E1" w:rsidRPr="000F7DA3" w:rsidTr="00932D60">
        <w:trPr>
          <w:trHeight w:val="555"/>
        </w:trPr>
        <w:tc>
          <w:tcPr>
            <w:tcW w:w="1509" w:type="dxa"/>
          </w:tcPr>
          <w:p w:rsidR="008026E1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ecord</w:t>
            </w:r>
          </w:p>
        </w:tc>
        <w:tc>
          <w:tcPr>
            <w:tcW w:w="4018" w:type="dxa"/>
          </w:tcPr>
          <w:p w:rsidR="008026E1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store information about something.</w:t>
            </w:r>
          </w:p>
        </w:tc>
      </w:tr>
      <w:tr w:rsidR="008026E1" w:rsidRPr="000F7DA3" w:rsidTr="00932D60">
        <w:trPr>
          <w:trHeight w:val="549"/>
        </w:trPr>
        <w:tc>
          <w:tcPr>
            <w:tcW w:w="1509" w:type="dxa"/>
          </w:tcPr>
          <w:p w:rsidR="008026E1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rt</w:t>
            </w:r>
          </w:p>
        </w:tc>
        <w:tc>
          <w:tcPr>
            <w:tcW w:w="4018" w:type="dxa"/>
          </w:tcPr>
          <w:p w:rsidR="008026E1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arrange items by an order or into a category.</w:t>
            </w:r>
          </w:p>
        </w:tc>
      </w:tr>
      <w:tr w:rsidR="00932D60" w:rsidRPr="000F7DA3" w:rsidTr="00932D60">
        <w:trPr>
          <w:trHeight w:val="557"/>
        </w:trPr>
        <w:tc>
          <w:tcPr>
            <w:tcW w:w="1509" w:type="dxa"/>
          </w:tcPr>
          <w:p w:rsidR="00932D60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4018" w:type="dxa"/>
          </w:tcPr>
          <w:p w:rsidR="00932D60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chart which stores data in columns and rows.</w:t>
            </w:r>
          </w:p>
        </w:tc>
      </w:tr>
      <w:tr w:rsidR="00932D60" w:rsidRPr="000F7DA3" w:rsidTr="00932D60">
        <w:trPr>
          <w:trHeight w:val="565"/>
        </w:trPr>
        <w:tc>
          <w:tcPr>
            <w:tcW w:w="1509" w:type="dxa"/>
          </w:tcPr>
          <w:p w:rsidR="00932D60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ext</w:t>
            </w:r>
          </w:p>
        </w:tc>
        <w:tc>
          <w:tcPr>
            <w:tcW w:w="4018" w:type="dxa"/>
          </w:tcPr>
          <w:p w:rsidR="00932D60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Written or typed letters and words.</w:t>
            </w:r>
          </w:p>
        </w:tc>
      </w:tr>
    </w:tbl>
    <w:p w:rsidR="00DB62C8" w:rsidRDefault="00DB62C8"/>
    <w:sectPr w:rsidR="00DB62C8" w:rsidSect="00AF57BF">
      <w:pgSz w:w="16838" w:h="11906" w:orient="landscape"/>
      <w:pgMar w:top="993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etter-join Plus 36">
    <w:altName w:val="Letter-join Plus 40"/>
    <w:panose1 w:val="00000000000000000000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5E1255"/>
    <w:multiLevelType w:val="hybridMultilevel"/>
    <w:tmpl w:val="D772B1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0MjczNzc0sDRV0lEKTi0uzszPAykwrgUAJMxEJiwAAAA="/>
  </w:docVars>
  <w:rsids>
    <w:rsidRoot w:val="00DB62C8"/>
    <w:rsid w:val="00143E10"/>
    <w:rsid w:val="00172A82"/>
    <w:rsid w:val="001F446A"/>
    <w:rsid w:val="002057B8"/>
    <w:rsid w:val="00267937"/>
    <w:rsid w:val="00285792"/>
    <w:rsid w:val="00542C1C"/>
    <w:rsid w:val="006622B1"/>
    <w:rsid w:val="006A07DF"/>
    <w:rsid w:val="00740E1D"/>
    <w:rsid w:val="0076688F"/>
    <w:rsid w:val="008026E1"/>
    <w:rsid w:val="00932D60"/>
    <w:rsid w:val="00A0454C"/>
    <w:rsid w:val="00AE3123"/>
    <w:rsid w:val="00AF57BF"/>
    <w:rsid w:val="00C31C33"/>
    <w:rsid w:val="00C5185C"/>
    <w:rsid w:val="00D91147"/>
    <w:rsid w:val="00DB62C8"/>
    <w:rsid w:val="00DE1BC6"/>
    <w:rsid w:val="00E57148"/>
    <w:rsid w:val="00EF35B7"/>
    <w:rsid w:val="00F55CB0"/>
    <w:rsid w:val="00F56D37"/>
    <w:rsid w:val="00FA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F9D57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7</cp:revision>
  <dcterms:created xsi:type="dcterms:W3CDTF">2022-04-08T20:55:00Z</dcterms:created>
  <dcterms:modified xsi:type="dcterms:W3CDTF">2022-04-08T21:11:00Z</dcterms:modified>
</cp:coreProperties>
</file>